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00"/>
        <w:gridCol w:w="2952"/>
        <w:gridCol w:w="3493"/>
        <w:gridCol w:w="729"/>
        <w:gridCol w:w="729"/>
        <w:gridCol w:w="729"/>
        <w:gridCol w:w="729"/>
        <w:gridCol w:w="3127"/>
      </w:tblGrid>
      <w:tr w:rsidR="003F4CA4" w:rsidRPr="00DE4735" w14:paraId="42CDCA9A" w14:textId="77777777" w:rsidTr="003E42A9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14:paraId="0704537C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Cs w:val="18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t>STANDARD</w:t>
            </w:r>
            <w:r w:rsidRPr="00DE4735">
              <w:rPr>
                <w:rFonts w:cs="Arial"/>
                <w:b/>
                <w:sz w:val="24"/>
                <w:szCs w:val="18"/>
                <w:lang w:val="de-CH"/>
              </w:rPr>
              <w:t xml:space="preserve"> 1: Führung und Engagement</w:t>
            </w:r>
          </w:p>
          <w:p w14:paraId="4C036435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20"/>
                <w:szCs w:val="18"/>
                <w:lang w:val="de-CH"/>
              </w:rPr>
              <w:t>Die Gesundheitsinstitution verfügt über ein eindeutiges und starkes Engagement der Führung zur systematischen Implementierung einer Tabakfrei-Politik.</w:t>
            </w:r>
            <w:r w:rsidRPr="00DE4735">
              <w:rPr>
                <w:rFonts w:cs="Arial"/>
                <w:b/>
                <w:i/>
                <w:sz w:val="20"/>
                <w:szCs w:val="18"/>
                <w:lang w:val="de-CH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39282CE1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14:paraId="554E9598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1833BA58" w14:textId="77777777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23C60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6133252F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2267516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8668DE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15DD61F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7EC248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39420A89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359B0C4D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69892E88" w14:textId="77777777" w:rsidTr="003E42A9">
        <w:trPr>
          <w:trHeight w:val="802"/>
        </w:trPr>
        <w:tc>
          <w:tcPr>
            <w:tcW w:w="942" w:type="pct"/>
            <w:shd w:val="clear" w:color="auto" w:fill="auto"/>
          </w:tcPr>
          <w:p w14:paraId="138089AE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Gesundheitsinstitution verfügt über klare und verbindliche Strategiedokumente zur Implementierung d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Global Standards.</w:t>
            </w:r>
          </w:p>
        </w:tc>
        <w:tc>
          <w:tcPr>
            <w:tcW w:w="959" w:type="pct"/>
            <w:shd w:val="clear" w:color="auto" w:fill="auto"/>
          </w:tcPr>
          <w:p w14:paraId="452E852B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In den Strategiedokumenten der Gesundheitsinstitution ist ein eindeutiges Engagement (Commitment) zur Implementierung </w:t>
            </w:r>
            <w:r w:rsidR="00F7292F">
              <w:rPr>
                <w:rFonts w:cs="Arial"/>
                <w:sz w:val="18"/>
                <w:szCs w:val="18"/>
                <w:lang w:val="de-CH"/>
              </w:rPr>
              <w:t xml:space="preserve">aller </w:t>
            </w:r>
            <w:r w:rsidR="00B13073">
              <w:rPr>
                <w:rFonts w:cs="Arial"/>
                <w:sz w:val="18"/>
                <w:szCs w:val="18"/>
                <w:lang w:val="de-CH"/>
              </w:rPr>
              <w:t xml:space="preserve">GNTH Global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Standards formulier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4B79BDD" w14:textId="77777777"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E32D93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5058346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2DEF84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EE7CA1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D405EFF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3231B3DB" w14:textId="77777777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4ECB05B3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jeglichen Sponsorings oder die Finanzierung durch die Tabakindustrie sowie den Verkauf ihrer Produkte und verwandter Geräte und E-Zigaretten*.</w:t>
            </w:r>
          </w:p>
        </w:tc>
        <w:tc>
          <w:tcPr>
            <w:tcW w:w="959" w:type="pct"/>
            <w:shd w:val="clear" w:color="auto" w:fill="auto"/>
          </w:tcPr>
          <w:p w14:paraId="5DA68C40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von Sponsoring oder Finanzierung durch die Tabakindustr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95F667D" w14:textId="77777777"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BEBB130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5BF947D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546E9C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C83B19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33FD095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2BF28297" w14:textId="77777777" w:rsidTr="003E42A9">
        <w:trPr>
          <w:trHeight w:val="999"/>
        </w:trPr>
        <w:tc>
          <w:tcPr>
            <w:tcW w:w="942" w:type="pct"/>
            <w:vMerge/>
            <w:shd w:val="clear" w:color="auto" w:fill="auto"/>
            <w:vAlign w:val="center"/>
          </w:tcPr>
          <w:p w14:paraId="37CD963A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6508F55A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en Verkauf von Tabakprodukten und verwandten Geräten und E-Zigaretten*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23B96613" w14:textId="77777777"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A8D9B5B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458DAB3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6EEC09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0601A2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1D74EB0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539D1D3F" w14:textId="77777777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14:paraId="1188ADBB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legt klare Verantwortlichkeiten für alle Ebenen und Bereiche der Implementierung dieser Politik fest.</w:t>
            </w:r>
          </w:p>
        </w:tc>
        <w:tc>
          <w:tcPr>
            <w:tcW w:w="959" w:type="pct"/>
            <w:shd w:val="clear" w:color="auto" w:fill="auto"/>
          </w:tcPr>
          <w:p w14:paraId="437D8E5D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Eine Vertretung der oberen Führungsebene ist für die Implementierung verantwortlich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42CB5ECD" w14:textId="77777777"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0F00B039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87534B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373A77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ED7F4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0381C29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6264FB45" w14:textId="77777777" w:rsidTr="003E42A9">
        <w:trPr>
          <w:trHeight w:val="775"/>
        </w:trPr>
        <w:tc>
          <w:tcPr>
            <w:tcW w:w="942" w:type="pct"/>
            <w:vMerge/>
            <w:shd w:val="clear" w:color="auto" w:fill="auto"/>
            <w:vAlign w:val="center"/>
          </w:tcPr>
          <w:p w14:paraId="4D77D73F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0989722B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Verantwortlichkeiten sind auf allen Ebenen und für alle Aspekte der Strategie-implementierung festgeleg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8ED8CC5" w14:textId="77777777"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C3E67C3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111F89F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1FCB8A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745868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1480142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4C5BCD3F" w14:textId="77777777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14:paraId="57086C0B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arbeitsvertraglichen Dokumente (auch von Subunternehmen und Fremdfirmen) fordern das Engagement aller Beschäftigten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für die Tabakfrei-Strategie der Gesundheitsinstitution.</w:t>
            </w:r>
          </w:p>
        </w:tc>
        <w:tc>
          <w:tcPr>
            <w:tcW w:w="959" w:type="pct"/>
            <w:shd w:val="clear" w:color="auto" w:fill="auto"/>
          </w:tcPr>
          <w:p w14:paraId="7925C400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Arbeitsvertragliche Dokumente verpflichten Mitarbeitende zur Unterstützung der Tabakfrei-Strateg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38DD2451" w14:textId="77777777"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6C71C0F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6F8C1CC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37DF8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386CF3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5C7C84C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1B4842DC" w14:textId="77777777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14:paraId="78DDC838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14:paraId="6F57007B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Vertragliche Dokumente von Subunternehmen und Fremdfirmen fordern die Einhaltung der Bestimmungen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Tabakfrei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>Strategie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der Gesundheitsinstitution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7BA5D80" w14:textId="77777777"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3A1EA37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5A31D6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DAC58C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7D5B78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CEDD670" w14:textId="77777777"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1BD25255" w14:textId="77777777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14:paraId="3E399FEE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berücksichtigt bei der Entwicklung und Implementierung der Strategie und des Aktionsplanes alle relevanten Bereiche. Die Grundlage bilden die Selbsteinschätzung, Überprüfung der Strategie und Evaluationsergebnisse.</w:t>
            </w:r>
          </w:p>
        </w:tc>
        <w:tc>
          <w:tcPr>
            <w:tcW w:w="959" w:type="pct"/>
            <w:shd w:val="clear" w:color="auto" w:fill="auto"/>
          </w:tcPr>
          <w:p w14:paraId="43B9352B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Strategie und der 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Aktionsplan </w:t>
            </w:r>
            <w:r w:rsidR="00F7292F" w:rsidRPr="005B567A">
              <w:rPr>
                <w:rFonts w:cs="Arial"/>
                <w:sz w:val="18"/>
                <w:szCs w:val="18"/>
                <w:lang w:val="de-CH"/>
              </w:rPr>
              <w:t>werden</w:t>
            </w:r>
            <w:r w:rsidRPr="005B567A">
              <w:rPr>
                <w:rFonts w:cs="Arial"/>
                <w:sz w:val="18"/>
                <w:szCs w:val="18"/>
                <w:lang w:val="de-CH"/>
              </w:rPr>
              <w:t xml:space="preserve"> von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einem Implementierungsteam entwickelt und umgesetz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33985F1" w14:textId="77777777"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0D447CA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2AD2F70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A5BE84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2EA43E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03CE963" w14:textId="77777777"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277D01C7" w14:textId="77777777" w:rsidTr="003E42A9">
        <w:trPr>
          <w:trHeight w:val="1219"/>
        </w:trPr>
        <w:tc>
          <w:tcPr>
            <w:tcW w:w="942" w:type="pct"/>
            <w:vMerge/>
            <w:shd w:val="clear" w:color="auto" w:fill="auto"/>
            <w:vAlign w:val="center"/>
          </w:tcPr>
          <w:p w14:paraId="6EAD58C6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14:paraId="0B33923A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Strategie wird jährlich anhand von Selbsteinschätzung, Monitoring und Evaluationsergebnissen überprüf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47D7CEE" w14:textId="77777777"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D2EA9B3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14:paraId="32311FC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19DEB5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5A49B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CCAB48B" w14:textId="77777777"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47280FE1" w14:textId="77777777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14:paraId="01B9FB80" w14:textId="77777777"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stellt für die Implementierung notwendigen personellen und finanziellen Ressourcen bereit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14:paraId="56F2068F" w14:textId="77777777"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Finanzielle und personelle Ressourcen werden entsprechend der Strategie und des Massnahmenplans zur Verfügung gestell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14:paraId="1DF28A79" w14:textId="77777777"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7CB70B5C" w14:textId="77777777" w:rsidR="003F4CA4" w:rsidRPr="006F1558" w:rsidRDefault="00540BB3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153BCC9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3224CCF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14:paraId="48D71EB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14:paraId="7FC1C178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3D97C84B" w14:textId="77777777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6F60B2B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17680F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FFCF76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C6845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CFA00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6E39E1C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732A15F0" w14:textId="77777777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2EBAADC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1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06639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2724AB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B6A74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03C7C5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0B7A701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30988941" w14:textId="77777777" w:rsidR="007F4FB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  <w:r w:rsidR="007F4FB8" w:rsidRPr="00DE4735">
        <w:rPr>
          <w:rFonts w:cs="Arial"/>
          <w:sz w:val="20"/>
          <w:szCs w:val="20"/>
          <w:lang w:val="de-CH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98"/>
        <w:gridCol w:w="2948"/>
        <w:gridCol w:w="3490"/>
        <w:gridCol w:w="736"/>
        <w:gridCol w:w="739"/>
        <w:gridCol w:w="739"/>
        <w:gridCol w:w="742"/>
        <w:gridCol w:w="3096"/>
      </w:tblGrid>
      <w:tr w:rsidR="003F4CA4" w:rsidRPr="00DE4735" w14:paraId="487285DA" w14:textId="77777777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14:paraId="66D66032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2: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>Kommunikation</w:t>
            </w:r>
          </w:p>
          <w:p w14:paraId="49355959" w14:textId="77777777"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Die umfassende Kommunikationsstrategie der Gesundheitsinstitution fördert die Wahrnehmung und die Implementierung der Tabakfrei-Strategie und der Tabakentwöhnungsangebote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14:paraId="1EB1767D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06" w:type="pct"/>
          </w:tcPr>
          <w:p w14:paraId="191B5402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09087063" w14:textId="77777777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5CDB7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14:paraId="6431D74B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671D5526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6B588B2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14:paraId="3EDEB2F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14:paraId="00850501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14:paraId="0A1DA539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2E58357B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3A3DF5F7" w14:textId="77777777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23CC46BE" w14:textId="77777777"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Mitarbeitenden und Subunternehmen vor und während des Beschäftigungs-Verhältnisses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14:paraId="6EC2AEC4" w14:textId="77777777"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lle Mitarbeitenden und Angestellte von Subunternehmen erhalten Informationen über die Tabakfrei-Strategie und die Tabakentwöhnungs-Angebote der Gesundheitsinstitution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3DB77F31" w14:textId="77777777" w:rsidR="003F4CA4" w:rsidRPr="00250DC1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43973EE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1C554EC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FBB215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18FB280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763A6B94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6C593420" w14:textId="77777777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7611DF77" w14:textId="77777777"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PatientInnen /BewohnerInnen vor und /oder während der Aufnahme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958" w:type="pct"/>
            <w:shd w:val="clear" w:color="auto" w:fill="auto"/>
          </w:tcPr>
          <w:p w14:paraId="26B6D729" w14:textId="77777777"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PatientInnen und BewohnerInnen erhalten Informationen über die Tabakfrei-Strategie und die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entwöhnungs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ngebote</w:t>
            </w:r>
            <w:r w:rsidR="003F4CA4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4F690E58" w14:textId="77777777" w:rsidR="003F4CA4" w:rsidRPr="009B53D8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0C5826A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2CCEAE1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0FF9FD7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047D151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4D9F1E46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6E0F851B" w14:textId="77777777" w:rsidTr="00226E14">
        <w:trPr>
          <w:trHeight w:val="802"/>
        </w:trPr>
        <w:tc>
          <w:tcPr>
            <w:tcW w:w="942" w:type="pct"/>
            <w:shd w:val="clear" w:color="auto" w:fill="auto"/>
          </w:tcPr>
          <w:p w14:paraId="3531A184" w14:textId="77777777"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Interaktive und zielgerichtete Medien werden eingesetzt, um die Tabakfrei-Strategie und die Tabakentwöhnungs-Angebote der Institution an die Öffentlichkeit und spezifische Zielgruppen zu kommuniziere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14:paraId="4C0E2263" w14:textId="77777777"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Alle Bereiche der Öffentlichkeit (auch spezielle Zielgruppen) erhalten Informationen über die Tabakfrei-Strategie und die Tabakentwöhnungs-Angebote der Gesundheitsinstitutio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14:paraId="554A1D36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14:paraId="174F740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5E22774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14:paraId="6B47812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14:paraId="3132167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14:paraId="699401A2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29F53E39" w14:textId="77777777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472542B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13DD1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15DC0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5D69F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277DD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7A12453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44026665" w14:textId="77777777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60C6E1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2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BA8C17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9D2CD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CE0FD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41AB5B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14:paraId="7C57812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B1F1792" w14:textId="77777777"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37"/>
        <w:gridCol w:w="2794"/>
        <w:gridCol w:w="3453"/>
        <w:gridCol w:w="715"/>
        <w:gridCol w:w="751"/>
        <w:gridCol w:w="751"/>
        <w:gridCol w:w="763"/>
        <w:gridCol w:w="3124"/>
      </w:tblGrid>
      <w:tr w:rsidR="003F4CA4" w:rsidRPr="00DE4735" w14:paraId="7AC60EA1" w14:textId="77777777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14:paraId="62D7FE93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3: </w:t>
            </w:r>
            <w:r w:rsidR="00B7241E" w:rsidRPr="00DE4735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de-CH"/>
              </w:rPr>
              <w:t>Schulung &amp; Training</w:t>
            </w:r>
          </w:p>
          <w:p w14:paraId="134E32A2" w14:textId="77777777"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Die Gesundheitsinstitution stellt adäquate Schulungen und Trainings für klinisches und nicht-klinisches Personal sicher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14:paraId="39F9338A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14:paraId="283B01F0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7BB4CF30" w14:textId="77777777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2C2A68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14:paraId="08638B43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14:paraId="6DE234A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1A0A9DB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14:paraId="245083F7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14:paraId="3FE36D7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12EAC300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534791E5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1C288D9D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27D4BD6" w14:textId="77777777"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formationen und Handlungsempfehlungen zur Tabakfrei-Strategie sind für das gesamte Personal, einschliesslich Führungskräfte, verpflichtend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7BD3440E" w14:textId="77777777" w:rsidR="003F4CA4" w:rsidRPr="00DE4735" w:rsidRDefault="005213A9" w:rsidP="005213A9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Mitarbeitenden einschliesslich Führungskräfte nehmen an Einweisungen und Instruktionen zu Richtlinien der 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Tabakfrei</w:t>
            </w:r>
            <w:r w:rsidR="00F7292F"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Politik</w:t>
            </w: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 teil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. 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14:paraId="72E6BBD4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18C09FD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0C0BD4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D29C27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615B36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9917454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5888C1D7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5ACD845E" w14:textId="77777777"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Die Gesundheitsinstitution stellt sicher, dass alle Mitarbeitenden wissen, wie man Tabak- Konsumierende (einschliesslich NutzerInnen von E-Zigaretten*) und BesucherInnen angemessen anspricht, um sie über die Tabakfrei-Strategie und die Tabakentwöhnungs-Angebote der Institution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95BFD2B" w14:textId="77777777"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Mitarbeitenden erhalten Handlungsempfehlungen, wie sie Tabak-Konsumierende (einschliesslich NutzerInnen von EZigaretten*) ansprechen, um sie über die Tabakfrei-Strategie und die Tabakentwöhnungs-Angebote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790C0720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5D7A52C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8C69BB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3651C71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7A500CA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C03600D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55B3D3CD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11813D55" w14:textId="77777777"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klinischen Mitarbeitenden sind in Kurzintervention sowie in aktuellen, evidenzbasierten Pflege- und Behandlungs-Massnahmen der Tabakabhängigkeit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261AB2C2" w14:textId="77777777"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Alle klinischen Mitarbeitenden sind in Kurzintervention geschult, um Tabak-Konsumierende (einschliesslich NutzerInnen von 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 zum Aufhören zu motiv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14:paraId="69487DE3" w14:textId="77777777" w:rsidR="003F4CA4" w:rsidRPr="007A0392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1D125D4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6490871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179C511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62DF5B8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DC7667F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6B5BA20D" w14:textId="77777777" w:rsidTr="00226E14">
        <w:trPr>
          <w:trHeight w:val="802"/>
        </w:trPr>
        <w:tc>
          <w:tcPr>
            <w:tcW w:w="987" w:type="pct"/>
            <w:shd w:val="clear" w:color="auto" w:fill="auto"/>
          </w:tcPr>
          <w:p w14:paraId="6ED14C1E" w14:textId="77777777"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aktuell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E620345" w14:textId="77777777"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motivierend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14:paraId="41246F51" w14:textId="77777777" w:rsidR="003F4CA4" w:rsidRPr="00320243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14:paraId="2DCF5D0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072FBC6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14:paraId="4D5B17A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14:paraId="3AA82F6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12F36F1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14:paraId="6C2BBFD0" w14:textId="7777777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564B925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41F93FC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7D18B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2918BE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A6EDC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1FD442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05477150" w14:textId="77777777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56A8B3E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3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6CC40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EA9401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0BD23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8CACD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7DCEE581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0D2CFD3" w14:textId="77777777"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14:paraId="527B8940" w14:textId="77777777" w:rsidR="00A110DB" w:rsidRPr="00DE4735" w:rsidRDefault="00A110DB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110DB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42"/>
        <w:gridCol w:w="2794"/>
        <w:gridCol w:w="3493"/>
        <w:gridCol w:w="732"/>
        <w:gridCol w:w="732"/>
        <w:gridCol w:w="732"/>
        <w:gridCol w:w="736"/>
        <w:gridCol w:w="3127"/>
      </w:tblGrid>
      <w:tr w:rsidR="003F4CA4" w:rsidRPr="00DE4735" w14:paraId="5AE3B05B" w14:textId="77777777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14:paraId="684D2D8C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4: </w:t>
            </w:r>
            <w:r w:rsidR="00B7241E" w:rsidRPr="00DE4735">
              <w:rPr>
                <w:rFonts w:ascii="Calibri" w:hAnsi="Calibri" w:cs="Arial"/>
                <w:b/>
                <w:sz w:val="24"/>
                <w:szCs w:val="20"/>
                <w:lang w:val="de-CH"/>
              </w:rPr>
              <w:t>Identifizierung, Diagnose und Unterstützung bei der Tabakentwöhnung</w:t>
            </w:r>
          </w:p>
          <w:p w14:paraId="73D930C5" w14:textId="77777777"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erfasst alle Tabak-Konsumierende und bietet ihnen angemessene Behandlung, entsprechend internationale Best Practice und nationale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14:paraId="6E30D865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14:paraId="62EA8B02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73470916" w14:textId="77777777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F16AB9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14:paraId="279828FB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368DCB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8E7D61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310CC4A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14:paraId="51E169D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14:paraId="4FA69D98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45F8C269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2544A0D5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0734941F" w14:textId="77777777"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en Status der Tabakabhängigkeit von PatientInnen und BewohnerInnen (einschliesslich NutzerInen von E-Zigaretten*) zu erfassen, zu diagnostizier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072317F2" w14:textId="77777777" w:rsidR="003F4CA4" w:rsidRPr="00DE4735" w:rsidRDefault="005213A9" w:rsidP="005213A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Tabak konsumierenden PatientInnen und BewohnerInnen (einschliesslich NutzerInnen von E-Zigaretten*) warden systematisch erfasst, diagnostiziert und der Status der Abhängigkeit dokumentier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85A589B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D062D4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103665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A78F86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DDDA1F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A9B5CD2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7808B9E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54DADC3A" w14:textId="77777777"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ie Belastung durch Passivrauch / Passivdampf von PatientInnen, BewohnerInnen einschliesslich Schwangere, Säuglinge und Kinder zu erfass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B3F7688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PatientInnen und BewohnerInnen die Passivrauch /-dampf ausgesetzt sind, werden erfasst und dokumentier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CB33AF6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2E9DD7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0E0E51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2EC136D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561A94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4EA7D418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6D5194BD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3978D948" w14:textId="77777777"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Informationen zu den Risiken des Tabakkonsums (inkl. E-Zigaretten*) und Methoden zur Tabakentwöhnung sind umfassend für die PatientInnen und BewohnerInnen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6C34716D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Informationen zu den Risiken des Tabakkonsums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(inkl. 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und Methoden zur Tabakentwöhnung sind Global </w:t>
            </w:r>
            <w:r w:rsidR="00B51483">
              <w:rPr>
                <w:rFonts w:ascii="Calibri" w:hAnsi="Calibri" w:cs="Arial"/>
                <w:sz w:val="18"/>
                <w:szCs w:val="18"/>
                <w:lang w:val="de-CH"/>
              </w:rPr>
              <w:t xml:space="preserve">Network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Selbsteinschätzung umfassend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32F04D5F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47D5093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2CF0BF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6C0B218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21127B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672E1111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49BA79ED" w14:textId="77777777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14:paraId="6DC40627" w14:textId="77777777" w:rsidR="003F4CA4" w:rsidRPr="00DE4735" w:rsidRDefault="00B7241E" w:rsidP="00B7241E">
            <w:pPr>
              <w:pStyle w:val="Listenabsatz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erfassten Tabakkonsumierenden (einschliesslich NutzerInnen von E-Zigaretten*) erhalten eine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Kurzintervention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14:paraId="142CEACD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Alle Tabak-Konsumierende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*) erhalten eine Kurzinterventio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1A386BDA" w14:textId="77777777" w:rsidR="003F4CA4" w:rsidRPr="00A74B91" w:rsidRDefault="003F4CA4" w:rsidP="003F4CA4">
            <w:pPr>
              <w:pStyle w:val="Kommentar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018E589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CE8B2B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61D73A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2EB543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190AADCE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5EED1530" w14:textId="77777777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14:paraId="11E44B86" w14:textId="77777777" w:rsidR="003F4CA4" w:rsidRPr="00094C4C" w:rsidRDefault="003F4CA4" w:rsidP="003F4CA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14:paraId="7E31FFA9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Alle Interventionen, um Tabak-Konsumierende, (einschliesslich NutzerInnen von E-Zigaretten*) zum Aufhören zu motivieren, si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5F29E822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65BB565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EED0AD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C5F13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32C472C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574DA72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DF590E0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4852C11B" w14:textId="77777777"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werden im Behandlungsplan erfasst und berücksichtig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29C70D84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sind im Behandlungsplan erfasst u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45E3939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DC6295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62D663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6B83EB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254B361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516800DA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3529E58B" w14:textId="77777777" w:rsidTr="005213A9">
        <w:trPr>
          <w:trHeight w:val="70"/>
        </w:trPr>
        <w:tc>
          <w:tcPr>
            <w:tcW w:w="988" w:type="pct"/>
            <w:shd w:val="clear" w:color="auto" w:fill="auto"/>
          </w:tcPr>
          <w:p w14:paraId="70C3A781" w14:textId="77777777"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ehandelt die Tabakabhängigkeit entsprechend evidenzbasierter Best Practice und/oder vermittelt an Dienste, die diese Behandlung durchfüh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1CFE00AB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Tabak-Konsumierenden (einschliesslich NutzerInnen von 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Zigaretten*) haben Zugang zu einem Tabakentwöhnungs</w:t>
            </w:r>
            <w:r w:rsidR="00F7292F" w:rsidRPr="005B567A">
              <w:rPr>
                <w:rFonts w:ascii="Calibri" w:hAnsi="Calibri" w:cs="Arial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8"/>
                <w:lang w:val="de-CH"/>
              </w:rPr>
              <w:t>Angebot entsprechend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576C5CE3" w14:textId="77777777" w:rsidR="003F4CA4" w:rsidRPr="007A0392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334563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39DC6F7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8AC3EC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62F24F3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4D687F1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9309F61" w14:textId="77777777" w:rsidTr="00026BF5">
        <w:trPr>
          <w:trHeight w:val="70"/>
        </w:trPr>
        <w:tc>
          <w:tcPr>
            <w:tcW w:w="988" w:type="pct"/>
            <w:shd w:val="clear" w:color="auto" w:fill="auto"/>
          </w:tcPr>
          <w:p w14:paraId="2357D9CB" w14:textId="77777777"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Das Tabakentwöhnungs-Angebot berücksichtigt die Behandlungsbedürfnisse verschiedener Zielgruppen (z.B. bei Schwangerschaft, präoperativ, bei psychisch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rkrankung, sonstigen Einschränkungen)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7C4B017B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as Tabakentwöhnungs-Angebot berücksichtigt die Bedürfnisse verschiedener Zielgruppen anhand spezifischer Behandlungsleitfäden o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Anleitungen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6484C97C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5532995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1131DC7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0E3F27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03D87C6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2329E486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26775B64" w14:textId="77777777" w:rsidTr="00026BF5">
        <w:trPr>
          <w:trHeight w:val="802"/>
        </w:trPr>
        <w:tc>
          <w:tcPr>
            <w:tcW w:w="988" w:type="pct"/>
            <w:shd w:val="clear" w:color="auto" w:fill="auto"/>
          </w:tcPr>
          <w:p w14:paraId="795F16A4" w14:textId="77777777"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Für die Behandlung der Tabakabhängigkeit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color w:val="833C0B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14:paraId="4FF47994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Tabak-Konsumierenden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14:paraId="70E90119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35DC103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5667232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4DBCCE8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5F4C342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0979F34C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450125C4" w14:textId="77777777" w:rsidTr="00026BF5">
        <w:trPr>
          <w:trHeight w:val="609"/>
        </w:trPr>
        <w:tc>
          <w:tcPr>
            <w:tcW w:w="988" w:type="pct"/>
            <w:shd w:val="clear" w:color="auto" w:fill="auto"/>
          </w:tcPr>
          <w:p w14:paraId="4BF9C852" w14:textId="77777777"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as von der Gesundheitsinstitution genutzte Tabakentwöhnungs-Angebot umfasst eine Nachbetreuung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14:paraId="4886C615" w14:textId="77777777"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en Teilnehmenden des Tabakentwöhnungs-Angebotes steht ein Verfahren der Nachbetreu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14:paraId="7569FABA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14:paraId="7DC4AF5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7D88CED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14:paraId="0472F2C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14:paraId="48D8A7D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14:paraId="3AAAC981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069A537A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812AA1E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15198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7819867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C0760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7C660C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4263B81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1463CDFD" w14:textId="77777777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981323B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4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70E32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C6B086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6ED35B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AF1941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14:paraId="1468D29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53E2224C" w14:textId="77777777"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14:paraId="254AB113" w14:textId="77777777" w:rsidR="002B352F" w:rsidRPr="00DE4735" w:rsidRDefault="002B352F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2B352F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65"/>
        <w:gridCol w:w="2887"/>
        <w:gridCol w:w="3496"/>
        <w:gridCol w:w="729"/>
        <w:gridCol w:w="729"/>
        <w:gridCol w:w="729"/>
        <w:gridCol w:w="729"/>
        <w:gridCol w:w="3124"/>
      </w:tblGrid>
      <w:tr w:rsidR="003F4CA4" w:rsidRPr="00DE4735" w14:paraId="066A008D" w14:textId="77777777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3D77FC38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 xml:space="preserve"> 5:</w:t>
            </w:r>
            <w:r w:rsidRPr="00DE4735">
              <w:rPr>
                <w:lang w:val="de-CH"/>
              </w:rPr>
              <w:t xml:space="preserve">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>Tabakfreies Umfeld</w:t>
            </w:r>
          </w:p>
          <w:p w14:paraId="3F13D3C6" w14:textId="77777777"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Strategien, ein tabakfreies Gelände zu realisieren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76B02E30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14:paraId="5FE8F0C8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6562E7A4" w14:textId="77777777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A3D72C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4782846E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51F5ACE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EEB91C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E44BD16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6E16D280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7C966CB6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31D577D5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2A60B416" w14:textId="77777777" w:rsidTr="00C00FD2">
        <w:trPr>
          <w:trHeight w:val="508"/>
        </w:trPr>
        <w:tc>
          <w:tcPr>
            <w:tcW w:w="963" w:type="pct"/>
            <w:shd w:val="clear" w:color="auto" w:fill="auto"/>
          </w:tcPr>
          <w:p w14:paraId="1E5D6070" w14:textId="77777777"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bäude der Gesundheitsinstitution sind vollständig frei von Tabak 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14:paraId="7F4964B4" w14:textId="77777777" w:rsidR="003F4CA4" w:rsidRPr="00DE4735" w:rsidRDefault="005213A9" w:rsidP="00C00FD2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Alle Gebäude der Gesundheitsinstitution sind vollständig frei von Tabakkonsum (einschliesslich 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ebrauch von E</w:t>
            </w:r>
            <w:r w:rsidR="00F7292F" w:rsidRPr="005B567A">
              <w:rPr>
                <w:rFonts w:ascii="Calibri" w:hAnsi="Calibri" w:cs="Arial"/>
                <w:sz w:val="18"/>
                <w:szCs w:val="16"/>
                <w:lang w:val="de-CH"/>
              </w:rPr>
              <w:t>-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Zigaretten*).</w:t>
            </w:r>
          </w:p>
        </w:tc>
        <w:tc>
          <w:tcPr>
            <w:tcW w:w="1136" w:type="pct"/>
            <w:shd w:val="clear" w:color="auto" w:fill="auto"/>
          </w:tcPr>
          <w:p w14:paraId="3DA93A30" w14:textId="77777777" w:rsidR="003F4CA4" w:rsidRPr="009F6491" w:rsidRDefault="003F4CA4" w:rsidP="003F4CA4">
            <w:pPr>
              <w:pStyle w:val="Kommentar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02A136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368F8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D2D5B0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00AEB3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DEEB9F4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0E359C92" w14:textId="77777777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5AE97FCA" w14:textId="77777777"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14:paraId="4AD85361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14:paraId="680398C3" w14:textId="77777777" w:rsidR="003F4CA4" w:rsidRPr="007A0392" w:rsidRDefault="003F4CA4" w:rsidP="003F4CA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D08599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461CD2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707F5C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6DD94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C35FCF3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6FA3DCA5" w14:textId="77777777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39C4398C" w14:textId="77777777"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verwendet eine klare und eindeutige Beschilderung, welche die verbotenen Produkte und die Grenzen des tabakfreien Geländes definier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14:paraId="37E085A7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Beschilderung weist verbotene Produkte aus sowie die Begrenzungen von Gebäuden und dem Grundstück des tabakfreien Geländes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B7430AF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37C7B5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993D92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7FE511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278868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4CD362B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3CAA3B13" w14:textId="77777777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7C549BA7" w14:textId="77777777"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 den gesamten Gesundheitsinstitution sind Verkauf, Verteilung und Bewerbung von Tabakprodukten (einschliesslich E-Zigaretten*) untersag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14:paraId="54E43D4B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nerhalb der Gesundheits-institution werden keine Tabakwaren, E-Zigaretten* oder Zubehör verkauft oder beworben und sind auch nicht erhältlich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5310482D" w14:textId="77777777" w:rsidR="003F4CA4" w:rsidRPr="00627345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2ADCFB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105C85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E381E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3FC568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28FAB44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01010CDF" w14:textId="77777777" w:rsidTr="00C00FD2">
        <w:trPr>
          <w:trHeight w:val="70"/>
        </w:trPr>
        <w:tc>
          <w:tcPr>
            <w:tcW w:w="963" w:type="pct"/>
            <w:shd w:val="clear" w:color="auto" w:fill="auto"/>
          </w:tcPr>
          <w:p w14:paraId="69A92CE7" w14:textId="77777777"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stellt sicher, dass PatientInnen, BewohnerInnen, Mitarbeitende und BesucherInnen innerhalb des tabakfreien Geländes niemals Passivrauch /-dampf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14:paraId="1A2C946E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, Belastung durch Passivrauch/-dampf zu erfassen und zu verhind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B46F2C3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BDC028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259A6C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460AAF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B8B8AD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33593989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4A741315" w14:textId="77777777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20578129" w14:textId="77777777"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lastRenderedPageBreak/>
              <w:t>Jede Ausnahmesituation, in der PatientInnen und BewohnerInnen Tabak konsumieren, wird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14:paraId="5802B392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6"/>
                <w:lang w:val="de-CH"/>
              </w:rPr>
              <w:t>Alle Ausnahmesituationen werden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AAFDDC9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7DC663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D4987D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8EE4B9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8D6576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1E35D03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04EBFFD3" w14:textId="77777777" w:rsidTr="00C00FD2">
        <w:trPr>
          <w:trHeight w:val="802"/>
        </w:trPr>
        <w:tc>
          <w:tcPr>
            <w:tcW w:w="963" w:type="pct"/>
            <w:shd w:val="clear" w:color="auto" w:fill="auto"/>
          </w:tcPr>
          <w:p w14:paraId="620CE20C" w14:textId="77777777"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 zur Dokumentation und zum Umgang mit Verstössen gegen die Tabakfrei-Strategie, einschliesslich Vorfällen, bei denen Mitarbeitende, PatientInnen oder BesucherInnen Passivrauch /-dampf (einschliesslich E-Zigaretten*)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14:paraId="2348C2E6" w14:textId="77777777"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Es existiert ein Verfahren zur Erfassung aller Vorfälle und Behandlung der Verstösse gegen die Tabakfrei-Strategie</w:t>
            </w:r>
            <w:r w:rsidR="003F4CA4" w:rsidRPr="00DE4735">
              <w:rPr>
                <w:rFonts w:ascii="Calibri" w:hAnsi="Calibri" w:cs="Arial"/>
                <w:b/>
                <w:bCs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969B18B" w14:textId="77777777"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6CCFFF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1851BE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A8C069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8E6C0D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78142CA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5EA63B8A" w14:textId="77777777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CC1FD38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1C36B1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6B0D1F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E362E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55656B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0C20BAA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20F16BC4" w14:textId="77777777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A46FBEB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5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3B379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D0982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6A43D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B9B3B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61309C8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8C002AF" w14:textId="77777777"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14:paraId="2933F487" w14:textId="77777777" w:rsidR="00A237F0" w:rsidRPr="00DE4735" w:rsidRDefault="00A237F0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237F0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35"/>
        <w:gridCol w:w="2699"/>
        <w:gridCol w:w="3401"/>
        <w:gridCol w:w="720"/>
        <w:gridCol w:w="723"/>
        <w:gridCol w:w="720"/>
        <w:gridCol w:w="723"/>
        <w:gridCol w:w="3167"/>
      </w:tblGrid>
      <w:tr w:rsidR="003F4CA4" w:rsidRPr="00DE4735" w14:paraId="35BB654D" w14:textId="77777777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14:paraId="4938A9AC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6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Gesunder Arbeitsplatz</w:t>
            </w:r>
          </w:p>
          <w:p w14:paraId="1DD20207" w14:textId="77777777"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Personalmanagement-strategien und ein Betriebliches Gesundheitsmanagement um die Gesundheit aller Beschäftigten zu schützen und zu fördern</w:t>
            </w:r>
            <w:r w:rsidR="003F4CA4" w:rsidRPr="00DE4735">
              <w:rPr>
                <w:rFonts w:ascii="Calibri" w:hAnsi="Calibri" w:cs="Arial"/>
                <w:b/>
                <w:sz w:val="20"/>
                <w:szCs w:val="16"/>
                <w:lang w:val="de-CH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14:paraId="1CA49884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29" w:type="pct"/>
          </w:tcPr>
          <w:p w14:paraId="717BCEDA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2C2ADB71" w14:textId="77777777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2A0839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14:paraId="748A56F5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A36F6B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29A3416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14:paraId="77115A3E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14:paraId="6FBFFB7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14:paraId="331E5F97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2F460497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6D72B5EF" w14:textId="77777777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03313594" w14:textId="77777777"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11E112BC" w14:textId="77777777"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029870F9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2D32AD3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0C2AF52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670B235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3158BD5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463A30B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45346F62" w14:textId="77777777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64BA82F7" w14:textId="77777777"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Strategien, welche die proaktive Rolle und Vorbildfunktion der Mitarbeitenden bei der Implementierung und Erhaltung eines tabakfreien Arbeitsplatzes beton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623F225B" w14:textId="77777777"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Strategien beschreiben die proaktive Rolle und Vorbildfunktion der Mitarbeitenden bei der Implementierung und Erhaltung eines tabakfreien Arbeitsplatzes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1105" w:type="pct"/>
            <w:shd w:val="clear" w:color="auto" w:fill="auto"/>
          </w:tcPr>
          <w:p w14:paraId="2B15FB17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54E68C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2C15DEA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5E0B700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7D5A1B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9A90BBE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5F6E2758" w14:textId="77777777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07A1EA02" w14:textId="77777777"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 Verfahren zur Erfassung und Dokumentation des Gesundheitsstatus der Mitarbeitenden, einschliesslich aller Formen des Tabakkonsums (einschliessl. E-Zigaretten*) um angemessene Hilfe, Unterstützung und Behandlung anbieten zu könn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699AF550" w14:textId="77777777"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Es gibt ein Verfahren um die tabakkonsumierenden Mitarbeitenden (einschliesslich NutzerInnen von E-Zigaretten*) zu erfassen und zur Entwöhnung zu motivie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78C1ECCE" w14:textId="77777777"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42A6868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098303D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0236338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7464A52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541FB4F6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203CC3D8" w14:textId="77777777" w:rsidTr="003E42A9">
        <w:trPr>
          <w:trHeight w:val="802"/>
        </w:trPr>
        <w:tc>
          <w:tcPr>
            <w:tcW w:w="1051" w:type="pct"/>
            <w:shd w:val="clear" w:color="auto" w:fill="auto"/>
          </w:tcPr>
          <w:p w14:paraId="1FE83CFA" w14:textId="77777777"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ietet ihren Mitarbeitenden selbst Tabakentwöhnung an oder ermöglicht ihnen den direkten Zugang zu externen Tabakentwöhnungs-Angebot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2B780CC7" w14:textId="77777777"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Mitarbeitende haben Zugang zu Tabakentwöhnungs-Angebot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378EEC7C" w14:textId="77777777"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011321C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560267E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3559597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3FC93CC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262CD038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28096FC3" w14:textId="77777777" w:rsidTr="00C00FD2">
        <w:trPr>
          <w:trHeight w:val="70"/>
        </w:trPr>
        <w:tc>
          <w:tcPr>
            <w:tcW w:w="1051" w:type="pct"/>
            <w:shd w:val="clear" w:color="auto" w:fill="auto"/>
          </w:tcPr>
          <w:p w14:paraId="56320498" w14:textId="77777777"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hat eine klar definierte Vorgehensweise für den Umgang mit Verstössen durch 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lastRenderedPageBreak/>
              <w:t>Mitarbeitende gegen die Tabakfrei-Strategie des Hauses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14:paraId="57E70DDD" w14:textId="77777777"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ie Nichteinhaltung der Tabakfrei-Strategie seitens der Mitarbeitenden wird im Rahmen bestehen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disziplinärer Massnahmen behandel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14:paraId="560BBE89" w14:textId="77777777" w:rsidR="003F4CA4" w:rsidRPr="00094C4C" w:rsidRDefault="003F4CA4" w:rsidP="003F4CA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14:paraId="1B99732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8E3496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14:paraId="7284C58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14:paraId="6A9A60D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14:paraId="3F833808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C98FDFA" w14:textId="77777777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D11520D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8577C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50792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54412F3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F97C8F2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5D04CF7E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732BAC85" w14:textId="77777777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4541432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6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979ABB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17C63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1CBE85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C5BC2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14:paraId="5BD0C53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D8651B7" w14:textId="77777777"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14:paraId="54F9CCCB" w14:textId="77777777" w:rsidR="000E6CB4" w:rsidRPr="00DE4735" w:rsidRDefault="000E6CB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0E6CB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2"/>
        <w:gridCol w:w="3090"/>
        <w:gridCol w:w="3496"/>
        <w:gridCol w:w="729"/>
        <w:gridCol w:w="729"/>
        <w:gridCol w:w="729"/>
        <w:gridCol w:w="729"/>
        <w:gridCol w:w="3124"/>
      </w:tblGrid>
      <w:tr w:rsidR="003F4CA4" w:rsidRPr="00DE4735" w14:paraId="4A64E37A" w14:textId="77777777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0E327692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7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Öffentliches Engagement</w:t>
            </w:r>
          </w:p>
          <w:p w14:paraId="40FB64F4" w14:textId="77777777"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20"/>
                <w:lang w:val="de-CH"/>
              </w:rPr>
              <w:t>Die Gesundheitsinstitution trägt zur Tabakkontrolle und Tabakprävention bei und fördert dies nach den Zielen der WHO FCTC und/oder nach nationalen gesundheitspolitischen Strategien</w:t>
            </w:r>
            <w:r w:rsidR="003F4CA4" w:rsidRPr="00DE4735">
              <w:rPr>
                <w:rFonts w:ascii="Calibri" w:hAnsi="Calibri" w:cs="Arial"/>
                <w:sz w:val="20"/>
                <w:szCs w:val="20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075CBB09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14:paraId="0B800C4F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707486E6" w14:textId="77777777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77A2AE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57A89B24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A549B2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1AD20B2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702B01D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D2AECF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2D10AC2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68967E34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3C922696" w14:textId="77777777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416828FB" w14:textId="77777777" w:rsidR="003F4CA4" w:rsidRPr="00DE4735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53F8EFBD" w14:textId="77777777"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011F53D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BF9D4E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A68FD5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8CC4D5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0BF24A6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FEDB052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382926B0" w14:textId="77777777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14:paraId="4DDF1871" w14:textId="77777777" w:rsidR="003F4CA4" w:rsidRPr="00DE4735" w:rsidDel="00400DC3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arbeitet mit regional</w:t>
            </w:r>
            <w:r w:rsidR="00F7292F">
              <w:rPr>
                <w:rFonts w:ascii="Calibri" w:hAnsi="Calibri"/>
                <w:sz w:val="18"/>
                <w:szCs w:val="18"/>
                <w:lang w:val="de-CH"/>
              </w:rPr>
              <w:t xml:space="preserve">en Partnern zusammen, um 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Tabak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Konsumierenden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(einschliesslich NutzerInnen von E-Zigaretten*) beim Tabakstopp zu fördern und zu unterstützen und berücksichtigt die Bedürfnisse spezifischer Zielgruppen (z.B. Frauen, Jugendliche, Migranten, sozial Benachteiligte und andere kulturelle Grupp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).</w:t>
            </w:r>
          </w:p>
        </w:tc>
        <w:tc>
          <w:tcPr>
            <w:tcW w:w="1004" w:type="pct"/>
            <w:shd w:val="clear" w:color="auto" w:fill="auto"/>
          </w:tcPr>
          <w:p w14:paraId="02B979A0" w14:textId="77777777"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kooperiert mit regionalen Partnern, um Tabak- Konsumierende (einschliesslich NutzerInnen von 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E</w:t>
            </w:r>
            <w:r w:rsidR="00F7292F" w:rsidRPr="005B567A">
              <w:rPr>
                <w:rFonts w:ascii="Calibri" w:hAnsi="Calibri"/>
                <w:sz w:val="18"/>
                <w:szCs w:val="18"/>
                <w:lang w:val="de-CH"/>
              </w:rPr>
              <w:t>-</w:t>
            </w:r>
            <w:r w:rsidRPr="005B567A">
              <w:rPr>
                <w:rFonts w:ascii="Calibri" w:hAnsi="Calibri"/>
                <w:sz w:val="18"/>
                <w:szCs w:val="18"/>
                <w:lang w:val="de-CH"/>
              </w:rPr>
              <w:t>Zigaretten*)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in der Entwöhnung zu fördern und zu unterstütz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07BA90C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310F47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C80936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BA32257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C695AA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0C81DBA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504D51C9" w14:textId="77777777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14:paraId="1DBDF7AB" w14:textId="77777777" w:rsidR="003F4CA4" w:rsidRPr="00DA50BF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14:paraId="1BD32AC6" w14:textId="77777777"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Partnern um die Bedürfnisse spezifischer Zielgruppen (wie z.B. Frauen, Jugendliche, sozial Benachteiligte, MigrantInnen u. a. kulturelle Gruppen) zu berücksichtig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0F1CA4A1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58E47EE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0E4D8D4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5F1B5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9A9197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2742FF6A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66AE2915" w14:textId="77777777" w:rsidTr="003E42A9">
        <w:trPr>
          <w:trHeight w:val="802"/>
        </w:trPr>
        <w:tc>
          <w:tcPr>
            <w:tcW w:w="897" w:type="pct"/>
            <w:shd w:val="clear" w:color="auto" w:fill="auto"/>
          </w:tcPr>
          <w:p w14:paraId="41476269" w14:textId="77777777" w:rsidR="003F4CA4" w:rsidRPr="00DE4735" w:rsidRDefault="00E63CAC" w:rsidP="00E63CAC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mit anderen Gesundheitsinstitutionen und unterstützt diese in der Entwicklung und Implementierung einer Tabakfrei-Strategie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14:paraId="6A97408A" w14:textId="77777777"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in der Entwicklung und Implementierung einer Tabakfrei-Politik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4793EBA3" w14:textId="77777777" w:rsidR="003F4CA4" w:rsidRPr="00094C4C" w:rsidRDefault="003F4CA4" w:rsidP="003F4CA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10C3AF9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E33485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06ACBF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2C2033A0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A6959FD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14:paraId="0B34B666" w14:textId="77777777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26AF33B" w14:textId="77777777"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01E7CA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026038E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6329E4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4AD85D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525B14AB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14:paraId="187FB7F1" w14:textId="77777777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046137E" w14:textId="77777777"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7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66713D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412E7EF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589B96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558236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9713EB6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6C05AA2" w14:textId="77777777"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14:paraId="4C6200FF" w14:textId="77777777" w:rsidR="00CA0704" w:rsidRPr="00DE4735" w:rsidRDefault="00CA070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CA070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5"/>
        <w:gridCol w:w="3247"/>
        <w:gridCol w:w="3496"/>
        <w:gridCol w:w="729"/>
        <w:gridCol w:w="729"/>
        <w:gridCol w:w="729"/>
        <w:gridCol w:w="729"/>
        <w:gridCol w:w="3124"/>
      </w:tblGrid>
      <w:tr w:rsidR="003F4CA4" w:rsidRPr="00DE4735" w14:paraId="5D725A6A" w14:textId="77777777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14:paraId="66CD121F" w14:textId="77777777"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8: </w:t>
            </w:r>
            <w:r w:rsidR="00C9474B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Überwachung und Bewertung</w:t>
            </w:r>
          </w:p>
          <w:p w14:paraId="643D2725" w14:textId="77777777" w:rsidR="003F4CA4" w:rsidRPr="00DE4735" w:rsidRDefault="00C9474B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 xml:space="preserve">Die Gesundheitsinstitution überwacht und evaluiert regelmässig die Implementierung aller </w:t>
            </w:r>
            <w:r w:rsidR="00B13073">
              <w:rPr>
                <w:rFonts w:ascii="Calibri" w:hAnsi="Calibri" w:cs="Arial"/>
                <w:sz w:val="20"/>
                <w:szCs w:val="16"/>
                <w:lang w:val="de-CH"/>
              </w:rPr>
              <w:t xml:space="preserve">GNTH </w:t>
            </w: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Global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14:paraId="1913A843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14:paraId="222AC272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14:paraId="5F4B952C" w14:textId="77777777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038DE5" w14:textId="77777777"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14:paraId="2E67478F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4B3109B9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334ED0B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71A962B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14:paraId="0A3C8104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4E2E200A" w14:textId="77777777"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14:paraId="5A8FF234" w14:textId="77777777"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14:paraId="6AF67F06" w14:textId="77777777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71A6A27B" w14:textId="77777777" w:rsidR="003F4CA4" w:rsidRPr="00DE4735" w:rsidRDefault="00C9474B" w:rsidP="00C9474B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verfügt über Prozesse zur internen und externen Begutachtung der Implementierung aller Standards und berücksichtigt dabei Rückmeldungen von PatientInnen, Mitarbeitenden und weiterer relevanter Person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14:paraId="20B43F4C" w14:textId="77777777"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Es existiert ein interner Prozess, um die Implementierung der </w:t>
            </w:r>
            <w:r w:rsidR="00B13073">
              <w:rPr>
                <w:rFonts w:ascii="Calibri" w:hAnsi="Calibri" w:cs="Arial"/>
                <w:sz w:val="18"/>
                <w:szCs w:val="16"/>
                <w:lang w:val="de-CH"/>
              </w:rPr>
              <w:t xml:space="preserve">GNTH </w:t>
            </w:r>
            <w:r w:rsidRPr="005B567A">
              <w:rPr>
                <w:rFonts w:ascii="Calibri" w:hAnsi="Calibri" w:cs="Arial"/>
                <w:sz w:val="18"/>
                <w:szCs w:val="16"/>
                <w:lang w:val="de-CH"/>
              </w:rPr>
              <w:t>Global</w:t>
            </w: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 Standards jährlich zu überprüf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DED0EC4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4A5C4BF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1DB4FF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6597C5F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A938681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589BC58C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3961524" w14:textId="77777777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0D73E9FE" w14:textId="77777777" w:rsidR="003F4CA4" w:rsidRPr="000E6CB4" w:rsidDel="00400DC3" w:rsidRDefault="003F4CA4" w:rsidP="003F4CA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32E45C76" w14:textId="77777777"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Überprüfung berücksichtigt die Rückmeldungen von PatientInnen, BewohnerInnen und Mitarbeitend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7DBBF4A1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2EA4B58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D5E62B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BEBFAC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37017BFD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4EFE79DE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020E46A4" w14:textId="77777777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14:paraId="7FB5B13C" w14:textId="77777777" w:rsidR="003F4CA4" w:rsidRPr="000E6CB4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785D3C9C" w14:textId="77777777"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beteiligt sich an externen Überprüfungsverfahr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2BEB2994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77A6E4CF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8A4D56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469CBD18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60F1D49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CE32BA6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D49B9E4" w14:textId="77777777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14:paraId="78B8B20E" w14:textId="77777777" w:rsidR="003F4CA4" w:rsidRPr="00DE4735" w:rsidRDefault="00C9474B" w:rsidP="00C9474B">
            <w:pPr>
              <w:pStyle w:val="Listenabsatz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erfasst Kennzahlen einschliesslich der Ergebnisse der Selbsteinschätzung, um den jährlichen Massnahmenplan zu aktualisieren und Qualitätsverbesserungen zu gewährleist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14:paraId="6093B0EE" w14:textId="77777777"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Verfahren zur Datenerfassung einschliesslich der Selbsteinschätzung, um die Implementierung der Tabakfrei-Strategie zu überwach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1CF79652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614E84EE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C4E80B2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0AABE52A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F832E1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668BD3D0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14:paraId="14AD709F" w14:textId="77777777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14:paraId="306D25D0" w14:textId="77777777" w:rsidR="003F4CA4" w:rsidRPr="000E6CB4" w:rsidRDefault="003F4CA4" w:rsidP="003F4CA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14:paraId="66506910" w14:textId="77777777"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erfassten Daten werden genutzt, um die Implementierung und den jährlichen Massnahmenplan zu verbess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14:paraId="35DB761C" w14:textId="77777777" w:rsidR="003F4CA4" w:rsidRPr="00094C4C" w:rsidRDefault="003F4CA4" w:rsidP="003F4CA4">
            <w:pPr>
              <w:pStyle w:val="Kommentar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14:paraId="3F4EEE3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52153F85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1432AA1C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14:paraId="76B4B103" w14:textId="77777777" w:rsidR="003F4CA4" w:rsidRPr="006F1558" w:rsidRDefault="00540BB3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14:paraId="0CF7ACD0" w14:textId="77777777"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14:paraId="1BE34515" w14:textId="77777777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CC63B0F" w14:textId="77777777"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D48A3D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C80D31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AEF223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8BDA52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64338B5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14:paraId="0717F7A9" w14:textId="77777777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DDFB7C" w14:textId="77777777"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8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05C179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DC41DC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D754FC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E42D00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459F3097" w14:textId="77777777"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14:paraId="64EB37B4" w14:textId="77777777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D84C9F7" w14:textId="77777777" w:rsidR="003F4CA4" w:rsidRPr="00631654" w:rsidRDefault="00C9474B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C9474B">
              <w:rPr>
                <w:rFonts w:cs="Arial"/>
                <w:b/>
                <w:sz w:val="18"/>
                <w:szCs w:val="18"/>
                <w:lang w:val="en-US"/>
              </w:rPr>
              <w:t>GESAMTSUMME</w:t>
            </w:r>
            <w:r w:rsidR="003F4CA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F4CA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F4CA4" w:rsidRPr="00631654">
              <w:rPr>
                <w:rFonts w:cs="Arial"/>
                <w:sz w:val="20"/>
                <w:szCs w:val="20"/>
              </w:rPr>
            </w:r>
            <w:r w:rsidR="003F4CA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end"/>
            </w:r>
            <w:r w:rsidR="003F4CA4">
              <w:rPr>
                <w:rFonts w:cs="Arial"/>
                <w:sz w:val="20"/>
                <w:szCs w:val="20"/>
              </w:rPr>
              <w:t xml:space="preserve"> </w:t>
            </w:r>
            <w:r w:rsidR="003F4CA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C9474B">
              <w:rPr>
                <w:b/>
                <w:bCs/>
                <w:i/>
                <w:sz w:val="18"/>
                <w:szCs w:val="18"/>
              </w:rPr>
              <w:t xml:space="preserve">Maximal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mögliche</w:t>
            </w:r>
            <w:proofErr w:type="spellEnd"/>
            <w:r w:rsidRPr="00C9474B">
              <w:rPr>
                <w:b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Punktzahl</w:t>
            </w:r>
            <w:proofErr w:type="spellEnd"/>
            <w:r w:rsidR="003F4CA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A44CBB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C481428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3A12D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F22A9C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14:paraId="3F596E5A" w14:textId="77777777"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EC4D965" w14:textId="77777777"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126AF" w14:textId="77777777" w:rsidR="00B740DC" w:rsidRDefault="00B740DC" w:rsidP="00DE580B">
      <w:pPr>
        <w:spacing w:after="0" w:line="240" w:lineRule="auto"/>
      </w:pPr>
      <w:r>
        <w:separator/>
      </w:r>
    </w:p>
  </w:endnote>
  <w:endnote w:type="continuationSeparator" w:id="0">
    <w:p w14:paraId="2C58F2F1" w14:textId="77777777" w:rsidR="00B740DC" w:rsidRDefault="00B740DC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4CBD6" w14:textId="77777777" w:rsidR="00B740DC" w:rsidRDefault="00B740DC" w:rsidP="00DE580B">
      <w:pPr>
        <w:spacing w:after="0" w:line="240" w:lineRule="auto"/>
      </w:pPr>
      <w:r>
        <w:separator/>
      </w:r>
    </w:p>
  </w:footnote>
  <w:footnote w:type="continuationSeparator" w:id="0">
    <w:p w14:paraId="2B2F08F7" w14:textId="77777777" w:rsidR="00B740DC" w:rsidRDefault="00B740DC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C5F9" w14:textId="77777777" w:rsidR="00877855" w:rsidRDefault="00877855" w:rsidP="00DE580B">
    <w:pPr>
      <w:pStyle w:val="Kopfzeile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val="de-CH" w:eastAsia="de-CH"/>
      </w:rPr>
      <w:drawing>
        <wp:anchor distT="0" distB="0" distL="114300" distR="114300" simplePos="0" relativeHeight="251661312" behindDoc="0" locked="0" layoutInCell="1" allowOverlap="1" wp14:anchorId="6D1781A6" wp14:editId="39D5B35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>Self-</w:t>
    </w:r>
    <w:proofErr w:type="gramStart"/>
    <w:r w:rsidRPr="00D92513">
      <w:rPr>
        <w:rFonts w:ascii="Calibri" w:hAnsi="Calibri"/>
        <w:b/>
        <w:bCs/>
        <w:color w:val="404040"/>
        <w:sz w:val="28"/>
        <w:szCs w:val="28"/>
      </w:rPr>
      <w:t>audit</w:t>
    </w:r>
    <w:proofErr w:type="gramEnd"/>
    <w:r w:rsidRPr="00D92513">
      <w:rPr>
        <w:rFonts w:ascii="Calibri" w:hAnsi="Calibri"/>
        <w:b/>
        <w:bCs/>
        <w:color w:val="404040"/>
        <w:sz w:val="28"/>
        <w:szCs w:val="28"/>
      </w:rPr>
      <w:t xml:space="preserve">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14:paraId="40E7BA66" w14:textId="77777777" w:rsidR="00877855" w:rsidRPr="00D32970" w:rsidRDefault="00877855" w:rsidP="00D32970">
    <w:pPr>
      <w:pStyle w:val="Kopfzeile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 w15:restartNumberingAfterBreak="0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 w15:restartNumberingAfterBreak="0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 w15:restartNumberingAfterBreak="0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391587">
    <w:abstractNumId w:val="13"/>
  </w:num>
  <w:num w:numId="2" w16cid:durableId="1853180470">
    <w:abstractNumId w:val="24"/>
  </w:num>
  <w:num w:numId="3" w16cid:durableId="1797673424">
    <w:abstractNumId w:val="23"/>
  </w:num>
  <w:num w:numId="4" w16cid:durableId="486171381">
    <w:abstractNumId w:val="14"/>
  </w:num>
  <w:num w:numId="5" w16cid:durableId="1709798525">
    <w:abstractNumId w:val="21"/>
  </w:num>
  <w:num w:numId="6" w16cid:durableId="2113012411">
    <w:abstractNumId w:val="27"/>
  </w:num>
  <w:num w:numId="7" w16cid:durableId="1500846415">
    <w:abstractNumId w:val="3"/>
  </w:num>
  <w:num w:numId="8" w16cid:durableId="298657143">
    <w:abstractNumId w:val="6"/>
  </w:num>
  <w:num w:numId="9" w16cid:durableId="459347559">
    <w:abstractNumId w:val="1"/>
  </w:num>
  <w:num w:numId="10" w16cid:durableId="824127245">
    <w:abstractNumId w:val="7"/>
  </w:num>
  <w:num w:numId="11" w16cid:durableId="756442662">
    <w:abstractNumId w:val="17"/>
  </w:num>
  <w:num w:numId="12" w16cid:durableId="722829293">
    <w:abstractNumId w:val="0"/>
  </w:num>
  <w:num w:numId="13" w16cid:durableId="1327781551">
    <w:abstractNumId w:val="8"/>
  </w:num>
  <w:num w:numId="14" w16cid:durableId="1954049103">
    <w:abstractNumId w:val="4"/>
  </w:num>
  <w:num w:numId="15" w16cid:durableId="450786369">
    <w:abstractNumId w:val="20"/>
  </w:num>
  <w:num w:numId="16" w16cid:durableId="1636646027">
    <w:abstractNumId w:val="19"/>
  </w:num>
  <w:num w:numId="17" w16cid:durableId="1652758402">
    <w:abstractNumId w:val="2"/>
  </w:num>
  <w:num w:numId="18" w16cid:durableId="1730416739">
    <w:abstractNumId w:val="22"/>
  </w:num>
  <w:num w:numId="19" w16cid:durableId="827868495">
    <w:abstractNumId w:val="30"/>
  </w:num>
  <w:num w:numId="20" w16cid:durableId="1497761869">
    <w:abstractNumId w:val="10"/>
  </w:num>
  <w:num w:numId="21" w16cid:durableId="584654635">
    <w:abstractNumId w:val="11"/>
  </w:num>
  <w:num w:numId="22" w16cid:durableId="187986939">
    <w:abstractNumId w:val="16"/>
  </w:num>
  <w:num w:numId="23" w16cid:durableId="1060905151">
    <w:abstractNumId w:val="26"/>
  </w:num>
  <w:num w:numId="24" w16cid:durableId="137765740">
    <w:abstractNumId w:val="29"/>
  </w:num>
  <w:num w:numId="25" w16cid:durableId="894705161">
    <w:abstractNumId w:val="9"/>
  </w:num>
  <w:num w:numId="26" w16cid:durableId="588664012">
    <w:abstractNumId w:val="15"/>
  </w:num>
  <w:num w:numId="27" w16cid:durableId="1241211570">
    <w:abstractNumId w:val="18"/>
  </w:num>
  <w:num w:numId="28" w16cid:durableId="933629773">
    <w:abstractNumId w:val="25"/>
  </w:num>
  <w:num w:numId="29" w16cid:durableId="1807891519">
    <w:abstractNumId w:val="12"/>
  </w:num>
  <w:num w:numId="30" w16cid:durableId="1562329348">
    <w:abstractNumId w:val="5"/>
  </w:num>
  <w:num w:numId="31" w16cid:durableId="1983195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6302"/>
    <w:rsid w:val="00226E14"/>
    <w:rsid w:val="00232D18"/>
    <w:rsid w:val="00235F72"/>
    <w:rsid w:val="00244B74"/>
    <w:rsid w:val="00250DC1"/>
    <w:rsid w:val="00282B7D"/>
    <w:rsid w:val="0028451F"/>
    <w:rsid w:val="00286086"/>
    <w:rsid w:val="002A377A"/>
    <w:rsid w:val="002B352F"/>
    <w:rsid w:val="002E40CA"/>
    <w:rsid w:val="002F7D30"/>
    <w:rsid w:val="00301288"/>
    <w:rsid w:val="0030223A"/>
    <w:rsid w:val="00330B44"/>
    <w:rsid w:val="00340EFB"/>
    <w:rsid w:val="00394F9D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40BB3"/>
    <w:rsid w:val="00551CB5"/>
    <w:rsid w:val="00575B1C"/>
    <w:rsid w:val="00576499"/>
    <w:rsid w:val="00576E9E"/>
    <w:rsid w:val="00583991"/>
    <w:rsid w:val="005A520E"/>
    <w:rsid w:val="005B45B2"/>
    <w:rsid w:val="005B567A"/>
    <w:rsid w:val="005F7B74"/>
    <w:rsid w:val="00631654"/>
    <w:rsid w:val="0065095C"/>
    <w:rsid w:val="00677A38"/>
    <w:rsid w:val="00697489"/>
    <w:rsid w:val="006A328D"/>
    <w:rsid w:val="006B5081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B689D"/>
    <w:rsid w:val="007F4FB8"/>
    <w:rsid w:val="00826F26"/>
    <w:rsid w:val="00845F3F"/>
    <w:rsid w:val="00853EAB"/>
    <w:rsid w:val="00855FDB"/>
    <w:rsid w:val="00877855"/>
    <w:rsid w:val="008963F8"/>
    <w:rsid w:val="008C49E0"/>
    <w:rsid w:val="008C548C"/>
    <w:rsid w:val="008D4DBC"/>
    <w:rsid w:val="008D744D"/>
    <w:rsid w:val="008E3068"/>
    <w:rsid w:val="009048F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13073"/>
    <w:rsid w:val="00B41316"/>
    <w:rsid w:val="00B51483"/>
    <w:rsid w:val="00B61740"/>
    <w:rsid w:val="00B7241E"/>
    <w:rsid w:val="00B740DC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A50BF"/>
    <w:rsid w:val="00DA676C"/>
    <w:rsid w:val="00DC15CE"/>
    <w:rsid w:val="00DC41EF"/>
    <w:rsid w:val="00DD3B58"/>
    <w:rsid w:val="00DE4735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EF7E38"/>
    <w:rsid w:val="00F34389"/>
    <w:rsid w:val="00F36CC5"/>
    <w:rsid w:val="00F4340D"/>
    <w:rsid w:val="00F47CCB"/>
    <w:rsid w:val="00F67BA6"/>
    <w:rsid w:val="00F7292F"/>
    <w:rsid w:val="00F76953"/>
    <w:rsid w:val="00F77ECA"/>
    <w:rsid w:val="00F93155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6427F0AF"/>
  <w15:docId w15:val="{E820487E-A796-4AC8-BE22-596D0826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04CA9"/>
  </w:style>
  <w:style w:type="paragraph" w:styleId="berschrift1">
    <w:name w:val="heading 1"/>
    <w:basedOn w:val="Standard"/>
    <w:next w:val="Standard"/>
    <w:link w:val="berschrift1Zchn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link w:val="berschrift2Zchn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2">
    <w:name w:val="toc 2"/>
    <w:basedOn w:val="Standard"/>
    <w:next w:val="Standard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ett">
    <w:name w:val="Strong"/>
    <w:basedOn w:val="Absatz-Standardschriftart"/>
    <w:uiPriority w:val="22"/>
    <w:qFormat/>
    <w:rsid w:val="00704CA9"/>
    <w:rPr>
      <w:b/>
      <w:bCs/>
    </w:rPr>
  </w:style>
  <w:style w:type="paragraph" w:styleId="KeinLeerraum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enabsatz">
    <w:name w:val="List Paragraph"/>
    <w:basedOn w:val="Standard"/>
    <w:uiPriority w:val="34"/>
    <w:qFormat/>
    <w:rsid w:val="00704CA9"/>
    <w:pPr>
      <w:ind w:left="720"/>
      <w:contextualSpacing/>
    </w:pPr>
  </w:style>
  <w:style w:type="paragraph" w:styleId="Kopfzeile">
    <w:name w:val="header"/>
    <w:aliases w:val=" Char"/>
    <w:basedOn w:val="Standard"/>
    <w:link w:val="KopfzeileZchn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aliases w:val=" Char Zchn"/>
    <w:basedOn w:val="Absatz-Standardschriftart"/>
    <w:link w:val="Kopfzeile"/>
    <w:uiPriority w:val="99"/>
    <w:rsid w:val="00DE580B"/>
  </w:style>
  <w:style w:type="paragraph" w:styleId="Fuzeile">
    <w:name w:val="footer"/>
    <w:basedOn w:val="Standard"/>
    <w:link w:val="FuzeileZchn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E580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DE580B"/>
    <w:rPr>
      <w:color w:val="808080"/>
    </w:rPr>
  </w:style>
  <w:style w:type="paragraph" w:styleId="Kommentartext">
    <w:name w:val="annotation text"/>
    <w:basedOn w:val="Standard"/>
    <w:link w:val="KommentartextZchn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Absatz-Standardschriftart"/>
    <w:uiPriority w:val="99"/>
    <w:semiHidden/>
    <w:rsid w:val="00250DC1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Absatz-Standardschriftart"/>
    <w:rsid w:val="00F93155"/>
  </w:style>
  <w:style w:type="character" w:styleId="Kommentarzeichen">
    <w:name w:val="annotation reference"/>
    <w:basedOn w:val="Absatz-Standardschriftart"/>
    <w:uiPriority w:val="99"/>
    <w:semiHidden/>
    <w:unhideWhenUsed/>
    <w:rsid w:val="008D744D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599</Words>
  <Characters>22679</Characters>
  <Application>Microsoft Office Word</Application>
  <DocSecurity>0</DocSecurity>
  <Lines>188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Liong</dc:creator>
  <cp:lastModifiedBy>Susann Koalick</cp:lastModifiedBy>
  <cp:revision>2</cp:revision>
  <cp:lastPrinted>2018-01-05T07:23:00Z</cp:lastPrinted>
  <dcterms:created xsi:type="dcterms:W3CDTF">2023-09-30T18:35:00Z</dcterms:created>
  <dcterms:modified xsi:type="dcterms:W3CDTF">2023-09-30T18:35:00Z</dcterms:modified>
</cp:coreProperties>
</file>